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5B4D" w14:textId="2A1F48EB" w:rsidR="00797697" w:rsidRPr="001B4838" w:rsidRDefault="00797697" w:rsidP="00877D6B">
      <w:pPr>
        <w:jc w:val="center"/>
        <w:rPr>
          <w:rFonts w:ascii="Arial" w:hAnsi="Arial" w:cs="Arial"/>
          <w:b/>
          <w:u w:val="single"/>
          <w:lang w:val="sv-SE"/>
        </w:rPr>
      </w:pPr>
      <w:r w:rsidRPr="001B4838">
        <w:rPr>
          <w:rFonts w:ascii="Arial" w:hAnsi="Arial" w:cs="Arial"/>
          <w:b/>
          <w:u w:val="single"/>
          <w:lang w:val="sv-SE"/>
        </w:rPr>
        <w:t>PROGRAM SEMESTER</w:t>
      </w:r>
    </w:p>
    <w:p w14:paraId="64E57342" w14:textId="04C18F49" w:rsidR="00797697" w:rsidRPr="001B4838" w:rsidRDefault="00797697" w:rsidP="00797697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 w:cs="Arial"/>
          <w:b/>
        </w:rPr>
      </w:pPr>
      <w:r w:rsidRPr="001B4838">
        <w:rPr>
          <w:rFonts w:ascii="Arial" w:hAnsi="Arial" w:cs="Arial"/>
          <w:b/>
          <w:lang w:val="sv-SE"/>
        </w:rPr>
        <w:t>Mata Pelajaran</w:t>
      </w:r>
      <w:r w:rsidRPr="001B4838">
        <w:rPr>
          <w:rFonts w:ascii="Arial" w:hAnsi="Arial" w:cs="Arial"/>
          <w:b/>
          <w:lang w:val="id-ID"/>
        </w:rPr>
        <w:t xml:space="preserve"> </w:t>
      </w:r>
      <w:r w:rsidRPr="001B4838">
        <w:rPr>
          <w:rFonts w:ascii="Arial" w:hAnsi="Arial" w:cs="Arial"/>
          <w:b/>
          <w:lang w:val="sv-SE"/>
        </w:rPr>
        <w:tab/>
        <w:t>:</w:t>
      </w:r>
      <w:r w:rsidRPr="001B4838">
        <w:rPr>
          <w:rFonts w:ascii="Arial" w:hAnsi="Arial" w:cs="Arial"/>
          <w:b/>
          <w:lang w:val="sv-SE"/>
        </w:rPr>
        <w:tab/>
      </w:r>
      <w:r w:rsidR="001B4838" w:rsidRPr="001B4838">
        <w:rPr>
          <w:rFonts w:ascii="Arial" w:hAnsi="Arial" w:cs="Arial"/>
          <w:b/>
          <w:bCs/>
          <w:color w:val="000000" w:themeColor="text1"/>
        </w:rPr>
        <w:t>Bahasa Indonesia</w:t>
      </w:r>
      <w:r w:rsidRPr="001B4838">
        <w:rPr>
          <w:rFonts w:ascii="Arial" w:hAnsi="Arial" w:cs="Arial"/>
          <w:b/>
        </w:rPr>
        <w:tab/>
        <w:t>Kelas/Semester</w:t>
      </w:r>
      <w:r w:rsidRPr="001B4838">
        <w:rPr>
          <w:rFonts w:ascii="Arial" w:hAnsi="Arial" w:cs="Arial"/>
          <w:b/>
        </w:rPr>
        <w:tab/>
        <w:t>:</w:t>
      </w:r>
      <w:r w:rsidRPr="001B4838">
        <w:rPr>
          <w:rFonts w:ascii="Arial" w:hAnsi="Arial" w:cs="Arial"/>
          <w:b/>
        </w:rPr>
        <w:tab/>
      </w:r>
      <w:r w:rsidR="00E40B9E" w:rsidRPr="001B4838">
        <w:rPr>
          <w:rFonts w:ascii="Arial" w:hAnsi="Arial" w:cs="Arial"/>
          <w:b/>
        </w:rPr>
        <w:t>V</w:t>
      </w:r>
      <w:r w:rsidR="001B7340">
        <w:rPr>
          <w:rFonts w:ascii="Arial" w:hAnsi="Arial" w:cs="Arial"/>
          <w:b/>
        </w:rPr>
        <w:t>I</w:t>
      </w:r>
      <w:r w:rsidRPr="001B4838">
        <w:rPr>
          <w:rFonts w:ascii="Arial" w:hAnsi="Arial" w:cs="Arial"/>
          <w:b/>
        </w:rPr>
        <w:t xml:space="preserve"> / Genap</w:t>
      </w:r>
    </w:p>
    <w:p w14:paraId="5183A675" w14:textId="1D4D5E0F" w:rsidR="00797697" w:rsidRPr="001B4838" w:rsidRDefault="00797697" w:rsidP="00797697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 w:cs="Arial"/>
          <w:b/>
        </w:rPr>
      </w:pPr>
      <w:r w:rsidRPr="001B4838">
        <w:rPr>
          <w:rFonts w:ascii="Arial" w:hAnsi="Arial" w:cs="Arial"/>
          <w:b/>
          <w:lang w:val="fi-FI"/>
        </w:rPr>
        <w:t>Alokasi Waktu</w:t>
      </w:r>
      <w:r w:rsidRPr="001B4838">
        <w:rPr>
          <w:rFonts w:ascii="Arial" w:hAnsi="Arial" w:cs="Arial"/>
          <w:b/>
          <w:lang w:val="fi-FI"/>
        </w:rPr>
        <w:tab/>
        <w:t>:</w:t>
      </w:r>
      <w:r w:rsidRPr="001B4838">
        <w:rPr>
          <w:rFonts w:ascii="Arial" w:hAnsi="Arial" w:cs="Arial"/>
          <w:b/>
          <w:lang w:val="fi-FI"/>
        </w:rPr>
        <w:tab/>
      </w:r>
      <w:r w:rsidR="001B4838" w:rsidRPr="001B4838">
        <w:rPr>
          <w:rFonts w:ascii="Arial" w:hAnsi="Arial" w:cs="Arial"/>
          <w:b/>
          <w:lang w:val="fi-FI"/>
        </w:rPr>
        <w:t>6</w:t>
      </w:r>
      <w:r w:rsidRPr="001B4838">
        <w:rPr>
          <w:rFonts w:ascii="Arial" w:hAnsi="Arial" w:cs="Arial"/>
          <w:b/>
          <w:lang w:val="fi-FI"/>
        </w:rPr>
        <w:t xml:space="preserve"> Jam / Minggu</w:t>
      </w:r>
      <w:r w:rsidRPr="001B4838">
        <w:rPr>
          <w:rFonts w:ascii="Arial" w:hAnsi="Arial" w:cs="Arial"/>
          <w:b/>
          <w:lang w:val="fi-FI"/>
        </w:rPr>
        <w:tab/>
        <w:t>Tahun Pelajaran</w:t>
      </w:r>
      <w:r w:rsidRPr="001B4838">
        <w:rPr>
          <w:rFonts w:ascii="Arial" w:hAnsi="Arial" w:cs="Arial"/>
          <w:b/>
          <w:lang w:val="fi-FI"/>
        </w:rPr>
        <w:tab/>
        <w:t>:</w:t>
      </w:r>
      <w:r w:rsidRPr="001B4838">
        <w:rPr>
          <w:rFonts w:ascii="Arial" w:hAnsi="Arial" w:cs="Arial"/>
          <w:b/>
          <w:lang w:val="fi-FI"/>
        </w:rPr>
        <w:tab/>
      </w:r>
      <w:r w:rsidRPr="001B4838">
        <w:rPr>
          <w:rFonts w:ascii="Arial" w:hAnsi="Arial" w:cs="Arial"/>
          <w:b/>
        </w:rPr>
        <w:t>20</w:t>
      </w:r>
      <w:r w:rsidR="00B85119">
        <w:rPr>
          <w:rFonts w:ascii="Arial" w:hAnsi="Arial" w:cs="Arial"/>
          <w:b/>
        </w:rPr>
        <w:t>..</w:t>
      </w:r>
      <w:r w:rsidRPr="001B4838">
        <w:rPr>
          <w:rFonts w:ascii="Arial" w:hAnsi="Arial" w:cs="Arial"/>
          <w:b/>
        </w:rPr>
        <w:t>/20</w:t>
      </w:r>
      <w:r w:rsidR="00B85119">
        <w:rPr>
          <w:rFonts w:ascii="Arial" w:hAnsi="Arial" w:cs="Arial"/>
          <w:b/>
        </w:rPr>
        <w:t>..</w:t>
      </w:r>
    </w:p>
    <w:tbl>
      <w:tblPr>
        <w:tblStyle w:val="TableGrid"/>
        <w:tblW w:w="4973" w:type="pct"/>
        <w:tblLayout w:type="fixed"/>
        <w:tblLook w:val="04A0" w:firstRow="1" w:lastRow="0" w:firstColumn="1" w:lastColumn="0" w:noHBand="0" w:noVBand="1"/>
      </w:tblPr>
      <w:tblGrid>
        <w:gridCol w:w="3044"/>
        <w:gridCol w:w="977"/>
        <w:gridCol w:w="369"/>
        <w:gridCol w:w="368"/>
        <w:gridCol w:w="368"/>
        <w:gridCol w:w="368"/>
        <w:gridCol w:w="318"/>
        <w:gridCol w:w="368"/>
        <w:gridCol w:w="368"/>
        <w:gridCol w:w="368"/>
        <w:gridCol w:w="346"/>
        <w:gridCol w:w="403"/>
        <w:gridCol w:w="412"/>
        <w:gridCol w:w="368"/>
        <w:gridCol w:w="368"/>
        <w:gridCol w:w="397"/>
        <w:gridCol w:w="415"/>
        <w:gridCol w:w="447"/>
        <w:gridCol w:w="368"/>
        <w:gridCol w:w="368"/>
        <w:gridCol w:w="368"/>
        <w:gridCol w:w="242"/>
        <w:gridCol w:w="368"/>
        <w:gridCol w:w="368"/>
        <w:gridCol w:w="368"/>
        <w:gridCol w:w="368"/>
        <w:gridCol w:w="236"/>
        <w:gridCol w:w="378"/>
        <w:gridCol w:w="368"/>
        <w:gridCol w:w="444"/>
        <w:gridCol w:w="447"/>
        <w:gridCol w:w="444"/>
        <w:gridCol w:w="529"/>
      </w:tblGrid>
      <w:tr w:rsidR="00CE50FD" w:rsidRPr="001B4838" w14:paraId="51F95803" w14:textId="77777777" w:rsidTr="00E40B9E">
        <w:trPr>
          <w:trHeight w:val="416"/>
        </w:trPr>
        <w:tc>
          <w:tcPr>
            <w:tcW w:w="967" w:type="pct"/>
            <w:vMerge w:val="restart"/>
            <w:shd w:val="clear" w:color="auto" w:fill="00B0F0"/>
            <w:vAlign w:val="center"/>
          </w:tcPr>
          <w:p w14:paraId="0594DAE2" w14:textId="3EEC00F3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Materi</w:t>
            </w:r>
          </w:p>
        </w:tc>
        <w:tc>
          <w:tcPr>
            <w:tcW w:w="310" w:type="pct"/>
            <w:vMerge w:val="restar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3A9DC6BA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Alokasi Waktu</w:t>
            </w:r>
          </w:p>
        </w:tc>
        <w:tc>
          <w:tcPr>
            <w:tcW w:w="569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1DD9101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Januari</w:t>
            </w:r>
          </w:p>
        </w:tc>
        <w:tc>
          <w:tcPr>
            <w:tcW w:w="589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3C10BF7C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Februari</w:t>
            </w:r>
          </w:p>
        </w:tc>
        <w:tc>
          <w:tcPr>
            <w:tcW w:w="623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98ED601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Maret</w:t>
            </w:r>
          </w:p>
        </w:tc>
        <w:tc>
          <w:tcPr>
            <w:tcW w:w="570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7B4DC07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April</w:t>
            </w:r>
          </w:p>
        </w:tc>
        <w:tc>
          <w:tcPr>
            <w:tcW w:w="543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069AF17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Mei</w:t>
            </w:r>
          </w:p>
        </w:tc>
        <w:tc>
          <w:tcPr>
            <w:tcW w:w="661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16EE82F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Juni</w:t>
            </w:r>
          </w:p>
        </w:tc>
        <w:tc>
          <w:tcPr>
            <w:tcW w:w="168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6CE4352" w14:textId="77777777" w:rsidR="00797697" w:rsidRPr="00350A94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  <w:r w:rsidRPr="00350A94">
              <w:rPr>
                <w:rFonts w:ascii="Arial" w:hAnsi="Arial" w:cs="Arial"/>
              </w:rPr>
              <w:t>Ket</w:t>
            </w:r>
          </w:p>
        </w:tc>
      </w:tr>
      <w:tr w:rsidR="00431608" w:rsidRPr="001B4838" w14:paraId="78342D15" w14:textId="77777777" w:rsidTr="00E40B9E">
        <w:trPr>
          <w:trHeight w:val="421"/>
        </w:trPr>
        <w:tc>
          <w:tcPr>
            <w:tcW w:w="967" w:type="pct"/>
            <w:vMerge/>
            <w:shd w:val="clear" w:color="auto" w:fill="00B0F0"/>
            <w:vAlign w:val="center"/>
          </w:tcPr>
          <w:p w14:paraId="1A5F6734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0" w:type="pct"/>
            <w:vMerge/>
            <w:shd w:val="clear" w:color="auto" w:fill="00B0F0"/>
            <w:vAlign w:val="center"/>
          </w:tcPr>
          <w:p w14:paraId="5906FBB9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00B0F0"/>
            <w:vAlign w:val="center"/>
          </w:tcPr>
          <w:p w14:paraId="7BF3CD22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531184E4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6223FC43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19918397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01" w:type="pct"/>
            <w:shd w:val="clear" w:color="auto" w:fill="00B0F0"/>
            <w:vAlign w:val="center"/>
          </w:tcPr>
          <w:p w14:paraId="7E71E4E2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00B0F0"/>
            <w:vAlign w:val="center"/>
          </w:tcPr>
          <w:p w14:paraId="7266B8AC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69C78103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25AD4AE6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0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41F283C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28" w:type="pct"/>
            <w:shd w:val="clear" w:color="auto" w:fill="00B0F0"/>
            <w:vAlign w:val="center"/>
          </w:tcPr>
          <w:p w14:paraId="3A572EA2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00B0F0"/>
            <w:vAlign w:val="center"/>
          </w:tcPr>
          <w:p w14:paraId="3DA4D677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77C4765C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46FD8D2D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26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81DC49A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2" w:type="pct"/>
            <w:shd w:val="clear" w:color="auto" w:fill="00B0F0"/>
            <w:vAlign w:val="center"/>
          </w:tcPr>
          <w:p w14:paraId="790C05D5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  <w:tc>
          <w:tcPr>
            <w:tcW w:w="142" w:type="pct"/>
            <w:shd w:val="clear" w:color="auto" w:fill="00B0F0"/>
            <w:vAlign w:val="center"/>
          </w:tcPr>
          <w:p w14:paraId="5D48BDEE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4AAB2F8C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244BF0C4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060600E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7" w:type="pct"/>
            <w:shd w:val="clear" w:color="auto" w:fill="00B0F0"/>
            <w:vAlign w:val="center"/>
          </w:tcPr>
          <w:p w14:paraId="5C51AC30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00B0F0"/>
            <w:vAlign w:val="center"/>
          </w:tcPr>
          <w:p w14:paraId="444782A2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066B487D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5CC88966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144BEB6B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5" w:type="pct"/>
            <w:shd w:val="clear" w:color="auto" w:fill="00B0F0"/>
            <w:vAlign w:val="center"/>
          </w:tcPr>
          <w:p w14:paraId="3F9327C9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0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B6A218A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195649B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1" w:type="pct"/>
            <w:shd w:val="clear" w:color="auto" w:fill="00B0F0"/>
            <w:vAlign w:val="center"/>
          </w:tcPr>
          <w:p w14:paraId="5B414DFF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2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35A189C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41" w:type="pct"/>
            <w:shd w:val="clear" w:color="auto" w:fill="00B0F0"/>
            <w:vAlign w:val="center"/>
          </w:tcPr>
          <w:p w14:paraId="626F1055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5</w:t>
            </w:r>
          </w:p>
        </w:tc>
        <w:tc>
          <w:tcPr>
            <w:tcW w:w="168" w:type="pct"/>
            <w:shd w:val="clear" w:color="auto" w:fill="00B0F0"/>
            <w:vAlign w:val="center"/>
          </w:tcPr>
          <w:p w14:paraId="59D269DD" w14:textId="77777777" w:rsidR="00797697" w:rsidRPr="001B4838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7340" w:rsidRPr="001B4838" w14:paraId="70066E9B" w14:textId="77777777" w:rsidTr="00E40B9E">
        <w:trPr>
          <w:cantSplit/>
          <w:trHeight w:val="397"/>
        </w:trPr>
        <w:tc>
          <w:tcPr>
            <w:tcW w:w="967" w:type="pct"/>
            <w:shd w:val="clear" w:color="auto" w:fill="auto"/>
          </w:tcPr>
          <w:p w14:paraId="25D46849" w14:textId="26A61162" w:rsidR="001B7340" w:rsidRPr="00350A94" w:rsidRDefault="001B7340" w:rsidP="001B7340">
            <w:pP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350A94">
              <w:rPr>
                <w:rFonts w:ascii="Arial" w:hAnsi="Arial" w:cs="Arial"/>
                <w:sz w:val="22"/>
                <w:szCs w:val="22"/>
              </w:rPr>
              <w:t>Anak-Anak yang Mengubah Dunia</w:t>
            </w:r>
          </w:p>
        </w:tc>
        <w:tc>
          <w:tcPr>
            <w:tcW w:w="310" w:type="pct"/>
            <w:shd w:val="clear" w:color="auto" w:fill="auto"/>
          </w:tcPr>
          <w:p w14:paraId="60B1914F" w14:textId="56762523" w:rsidR="001B7340" w:rsidRPr="001B4838" w:rsidRDefault="001B7340" w:rsidP="001B73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 xml:space="preserve">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172066E8" w14:textId="5B7390FB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511898A3" w14:textId="2C3C95FD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37A4948F" w14:textId="67831EAC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3FE408A4" w14:textId="02EA09B5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2A2C5B7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02BE9112" w14:textId="5A301D89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63D01E07" w14:textId="3B4925DF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421CDF1E" w14:textId="198EE7AF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68A853F1" w14:textId="176477FA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right="113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1CA940C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242718A4" w14:textId="5FEC0F25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AE91935" w14:textId="136D3738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vMerge w:val="restart"/>
            <w:shd w:val="clear" w:color="auto" w:fill="92D050"/>
            <w:vAlign w:val="center"/>
          </w:tcPr>
          <w:p w14:paraId="4E8A6145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P</w:t>
            </w:r>
          </w:p>
          <w:p w14:paraId="7E384E9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T</w:t>
            </w:r>
          </w:p>
          <w:p w14:paraId="2B78C0A0" w14:textId="512BD4F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S</w:t>
            </w: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528280B5" w14:textId="0B4C3B8A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73907DA3" w14:textId="67993289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0930C6E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2F4B9351" w14:textId="4475240A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15F4686" w14:textId="5216818F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3F2129B8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764A43AB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1A12FBE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655654EF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C053F5F" w14:textId="3289DD49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05D0497" w14:textId="21EA3F44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5" w:type="pct"/>
            <w:vMerge w:val="restart"/>
            <w:shd w:val="clear" w:color="auto" w:fill="A6A6A6" w:themeFill="background1" w:themeFillShade="A6"/>
            <w:vAlign w:val="center"/>
          </w:tcPr>
          <w:p w14:paraId="7B85EFF7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5C53D223" w14:textId="373F39A5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16B168DA" w14:textId="1E798710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1" w:type="pct"/>
            <w:vMerge w:val="restart"/>
            <w:shd w:val="clear" w:color="auto" w:fill="92D050"/>
            <w:vAlign w:val="center"/>
          </w:tcPr>
          <w:p w14:paraId="68A2DFEC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P</w:t>
            </w:r>
          </w:p>
          <w:p w14:paraId="586A72EF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A</w:t>
            </w:r>
          </w:p>
          <w:p w14:paraId="2F102865" w14:textId="06C80E86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S</w:t>
            </w:r>
          </w:p>
        </w:tc>
        <w:tc>
          <w:tcPr>
            <w:tcW w:w="142" w:type="pct"/>
            <w:shd w:val="clear" w:color="auto" w:fill="FFFF00"/>
            <w:vAlign w:val="center"/>
          </w:tcPr>
          <w:p w14:paraId="19EA832F" w14:textId="38EB6C10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" w:type="pct"/>
            <w:vMerge w:val="restart"/>
            <w:shd w:val="clear" w:color="auto" w:fill="FF0000"/>
            <w:textDirection w:val="tbRl"/>
            <w:vAlign w:val="center"/>
          </w:tcPr>
          <w:p w14:paraId="54B76968" w14:textId="78045311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LIBUR SEMESTER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1B5391A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7340" w:rsidRPr="001B4838" w14:paraId="46BE9CB7" w14:textId="77777777" w:rsidTr="00E40B9E">
        <w:trPr>
          <w:cantSplit/>
          <w:trHeight w:val="397"/>
        </w:trPr>
        <w:tc>
          <w:tcPr>
            <w:tcW w:w="967" w:type="pct"/>
            <w:shd w:val="clear" w:color="auto" w:fill="auto"/>
          </w:tcPr>
          <w:p w14:paraId="26002B93" w14:textId="2B034EA2" w:rsidR="001B7340" w:rsidRPr="00350A94" w:rsidRDefault="001B7340" w:rsidP="001B734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50A94">
              <w:rPr>
                <w:rFonts w:ascii="Arial" w:hAnsi="Arial" w:cs="Arial"/>
                <w:sz w:val="22"/>
                <w:szCs w:val="22"/>
              </w:rPr>
              <w:t>Liburan Perpisahan Kelas</w:t>
            </w:r>
          </w:p>
        </w:tc>
        <w:tc>
          <w:tcPr>
            <w:tcW w:w="310" w:type="pct"/>
            <w:shd w:val="clear" w:color="auto" w:fill="auto"/>
          </w:tcPr>
          <w:p w14:paraId="6F946231" w14:textId="0D7B9C84" w:rsidR="001B7340" w:rsidRPr="001B4838" w:rsidRDefault="001B7340" w:rsidP="001B73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sz w:val="22"/>
                <w:szCs w:val="22"/>
              </w:rPr>
              <w:t xml:space="preserve">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2A87F00E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3C112579" w14:textId="0998C82A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8D76B5F" w14:textId="7C7192DE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B3F023C" w14:textId="3424A242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3B45B93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CDEA7AD" w14:textId="54B1F075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04D38300" w14:textId="317D5FD5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415540E3" w14:textId="06742A09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7EA70C8B" w14:textId="2261367D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right="113"/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699926A8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336CE61B" w14:textId="2B52CBCD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73C462F0" w14:textId="0DB74E70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501475D1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3BF8AAAB" w14:textId="007DD01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4DB8307F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2E2951D4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0234F5C1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4C4A86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477C8514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0F0A3A11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166263F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57A0A5C8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904E151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5B44BD5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5" w:type="pct"/>
            <w:vMerge/>
            <w:shd w:val="clear" w:color="auto" w:fill="A6A6A6" w:themeFill="background1" w:themeFillShade="A6"/>
            <w:vAlign w:val="center"/>
          </w:tcPr>
          <w:p w14:paraId="77206F1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3251F5C8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D4ED765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24A9FA16" w14:textId="009E8565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27EBE0E8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1" w:type="pct"/>
            <w:vMerge/>
            <w:shd w:val="clear" w:color="auto" w:fill="FF0000"/>
            <w:textDirection w:val="tbRl"/>
            <w:vAlign w:val="center"/>
          </w:tcPr>
          <w:p w14:paraId="1F1FDFA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68" w:type="pct"/>
            <w:shd w:val="clear" w:color="auto" w:fill="auto"/>
            <w:vAlign w:val="center"/>
          </w:tcPr>
          <w:p w14:paraId="24D2D19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7340" w:rsidRPr="001B4838" w14:paraId="2BF39BAE" w14:textId="77777777" w:rsidTr="00E40B9E">
        <w:trPr>
          <w:cantSplit/>
          <w:trHeight w:val="397"/>
        </w:trPr>
        <w:tc>
          <w:tcPr>
            <w:tcW w:w="967" w:type="pct"/>
            <w:shd w:val="clear" w:color="auto" w:fill="auto"/>
          </w:tcPr>
          <w:p w14:paraId="0680489B" w14:textId="5DFA8ADE" w:rsidR="001B7340" w:rsidRPr="00350A94" w:rsidRDefault="001B7340" w:rsidP="001B734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50A94">
              <w:rPr>
                <w:rFonts w:ascii="Arial" w:hAnsi="Arial" w:cs="Arial"/>
                <w:sz w:val="22"/>
                <w:szCs w:val="22"/>
              </w:rPr>
              <w:t>Aku Bisa Berempati</w:t>
            </w:r>
          </w:p>
        </w:tc>
        <w:tc>
          <w:tcPr>
            <w:tcW w:w="310" w:type="pct"/>
            <w:shd w:val="clear" w:color="auto" w:fill="auto"/>
          </w:tcPr>
          <w:p w14:paraId="026E1C28" w14:textId="19108747" w:rsidR="001B7340" w:rsidRPr="001B4838" w:rsidRDefault="001B7340" w:rsidP="001B73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C6831">
              <w:rPr>
                <w:rFonts w:ascii="Arial" w:hAnsi="Arial" w:cs="Arial"/>
                <w:sz w:val="22"/>
                <w:szCs w:val="22"/>
              </w:rPr>
              <w:t>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553AE6B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4FB1356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5C5A68C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1371F17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1548EF9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2A1B7441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A47AEA3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2B0398EE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440EA3B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right="113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00ABD211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5AA69231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3434E9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082B1F0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7950E73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2FC2126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4347C31E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3315325C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F39D2CE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78590B7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0B18C964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50F2C4F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C7BF894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AFBF101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7E595F6B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5" w:type="pct"/>
            <w:vMerge/>
            <w:shd w:val="clear" w:color="auto" w:fill="A6A6A6" w:themeFill="background1" w:themeFillShade="A6"/>
            <w:vAlign w:val="center"/>
          </w:tcPr>
          <w:p w14:paraId="45AE8495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53211395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6F9119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0C24E597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7E887E8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1" w:type="pct"/>
            <w:vMerge/>
            <w:shd w:val="clear" w:color="auto" w:fill="FF0000"/>
            <w:textDirection w:val="tbRl"/>
            <w:vAlign w:val="center"/>
          </w:tcPr>
          <w:p w14:paraId="556A4B5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68" w:type="pct"/>
            <w:shd w:val="clear" w:color="auto" w:fill="auto"/>
            <w:vAlign w:val="center"/>
          </w:tcPr>
          <w:p w14:paraId="69D859A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7340" w:rsidRPr="001B4838" w14:paraId="555F64E0" w14:textId="77777777" w:rsidTr="00E40B9E">
        <w:trPr>
          <w:cantSplit/>
          <w:trHeight w:val="397"/>
        </w:trPr>
        <w:tc>
          <w:tcPr>
            <w:tcW w:w="967" w:type="pct"/>
            <w:shd w:val="clear" w:color="auto" w:fill="auto"/>
          </w:tcPr>
          <w:p w14:paraId="44F54B6D" w14:textId="0A7CB221" w:rsidR="001B7340" w:rsidRPr="00350A94" w:rsidRDefault="001B7340" w:rsidP="001B734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50A94">
              <w:rPr>
                <w:rFonts w:ascii="Arial" w:hAnsi="Arial" w:cs="Arial"/>
                <w:sz w:val="22"/>
                <w:szCs w:val="22"/>
              </w:rPr>
              <w:t>Aman di Dunia Maya</w:t>
            </w:r>
          </w:p>
        </w:tc>
        <w:tc>
          <w:tcPr>
            <w:tcW w:w="310" w:type="pct"/>
            <w:shd w:val="clear" w:color="auto" w:fill="auto"/>
          </w:tcPr>
          <w:p w14:paraId="115B7422" w14:textId="2A226292" w:rsidR="001B7340" w:rsidRPr="001B4838" w:rsidRDefault="001B7340" w:rsidP="001B73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C6831">
              <w:rPr>
                <w:rFonts w:ascii="Arial" w:hAnsi="Arial" w:cs="Arial"/>
                <w:sz w:val="22"/>
                <w:szCs w:val="22"/>
              </w:rPr>
              <w:t>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7C830687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499E628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5C35B345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132B580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00DDB97A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55212D2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4CCFA1E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6A43FD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163301F1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right="113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3DDE296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0EE65C3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66D3626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16C32D2B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58A88A8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54D7814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6A87AD5A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72123BBF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08AF75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2E4070B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7930223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69CC795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7A17CDE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59400D0A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94121E9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5" w:type="pct"/>
            <w:vMerge/>
            <w:shd w:val="clear" w:color="auto" w:fill="A6A6A6" w:themeFill="background1" w:themeFillShade="A6"/>
            <w:vAlign w:val="center"/>
          </w:tcPr>
          <w:p w14:paraId="22BEA2FD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067F985C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6804A9BB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15F0608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41B2C1C0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1" w:type="pct"/>
            <w:vMerge/>
            <w:shd w:val="clear" w:color="auto" w:fill="FF0000"/>
            <w:textDirection w:val="tbRl"/>
            <w:vAlign w:val="center"/>
          </w:tcPr>
          <w:p w14:paraId="01BFC5E2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68" w:type="pct"/>
            <w:shd w:val="clear" w:color="auto" w:fill="auto"/>
            <w:vAlign w:val="center"/>
          </w:tcPr>
          <w:p w14:paraId="35172E7E" w14:textId="77777777" w:rsidR="001B7340" w:rsidRPr="001B4838" w:rsidRDefault="001B7340" w:rsidP="001B7340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6ACF" w:rsidRPr="001B4838" w14:paraId="0ED39BB6" w14:textId="77777777" w:rsidTr="00E40B9E">
        <w:trPr>
          <w:trHeight w:val="368"/>
        </w:trPr>
        <w:tc>
          <w:tcPr>
            <w:tcW w:w="967" w:type="pct"/>
            <w:shd w:val="clear" w:color="auto" w:fill="auto"/>
            <w:vAlign w:val="center"/>
          </w:tcPr>
          <w:p w14:paraId="4A49660C" w14:textId="77777777" w:rsidR="00966ACF" w:rsidRPr="001B4838" w:rsidRDefault="00966ACF" w:rsidP="00966A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bCs/>
                <w:sz w:val="22"/>
                <w:szCs w:val="22"/>
                <w:lang w:val="en-US"/>
              </w:rPr>
              <w:t>Cadangan</w:t>
            </w:r>
          </w:p>
        </w:tc>
        <w:tc>
          <w:tcPr>
            <w:tcW w:w="310" w:type="pct"/>
            <w:shd w:val="clear" w:color="auto" w:fill="auto"/>
            <w:vAlign w:val="center"/>
          </w:tcPr>
          <w:p w14:paraId="7CDCACB4" w14:textId="2059F136" w:rsidR="00966ACF" w:rsidRPr="001B4838" w:rsidRDefault="00966ACF" w:rsidP="00966ACF">
            <w:pPr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1B483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B4838">
              <w:rPr>
                <w:rFonts w:ascii="Arial" w:hAnsi="Arial" w:cs="Arial"/>
                <w:sz w:val="22"/>
                <w:szCs w:val="22"/>
                <w:lang w:val="en-ID"/>
              </w:rPr>
              <w:t>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38DA6722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2DB35300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5384040F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0A9CA438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3654B9FB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6B6FB084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36D3AC18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17DDD2C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049AD3A1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42B577AB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46BCAD18" w14:textId="2F95804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F49409E" w14:textId="19F739E3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4840D181" w14:textId="487D2599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79B20F1C" w14:textId="313373E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3EFAAFCA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1F497D" w:themeColor="text2"/>
                <w:sz w:val="22"/>
                <w:szCs w:val="22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3236B3B9" w14:textId="6E00D68B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779983CA" w14:textId="4660E2B4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5761D671" w14:textId="5343E04D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5F6C82D8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60E4717B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6E273CB" w14:textId="0CC3EC10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2881131B" w14:textId="3417B693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7AC6BCE9" w14:textId="78F041C2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54A2923" w14:textId="7E896B8F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5" w:type="pct"/>
            <w:vMerge/>
            <w:shd w:val="clear" w:color="auto" w:fill="A6A6A6" w:themeFill="background1" w:themeFillShade="A6"/>
            <w:vAlign w:val="center"/>
          </w:tcPr>
          <w:p w14:paraId="7918EC2B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4C292043" w14:textId="6691B2E8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60C780E1" w14:textId="31D22993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60A83012" w14:textId="6CE757A1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2F4917CE" w14:textId="2A73077F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" w:type="pct"/>
            <w:vMerge/>
            <w:shd w:val="clear" w:color="auto" w:fill="FF0000"/>
            <w:vAlign w:val="center"/>
          </w:tcPr>
          <w:p w14:paraId="2222F794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8" w:type="pct"/>
            <w:shd w:val="clear" w:color="auto" w:fill="auto"/>
            <w:vAlign w:val="center"/>
          </w:tcPr>
          <w:p w14:paraId="3280B605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6ACF" w:rsidRPr="001B4838" w14:paraId="41334565" w14:textId="77777777" w:rsidTr="00E40B9E">
        <w:trPr>
          <w:trHeight w:val="332"/>
        </w:trPr>
        <w:tc>
          <w:tcPr>
            <w:tcW w:w="967" w:type="pct"/>
            <w:shd w:val="clear" w:color="auto" w:fill="auto"/>
            <w:vAlign w:val="center"/>
          </w:tcPr>
          <w:p w14:paraId="670949F1" w14:textId="77777777" w:rsidR="00966ACF" w:rsidRPr="001B4838" w:rsidRDefault="00966ACF" w:rsidP="00966A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B4838">
              <w:rPr>
                <w:rFonts w:ascii="Arial" w:hAnsi="Arial" w:cs="Arial"/>
                <w:bCs/>
                <w:sz w:val="22"/>
                <w:szCs w:val="22"/>
                <w:lang w:val="en-US"/>
              </w:rPr>
              <w:t>Jumlah</w:t>
            </w:r>
          </w:p>
        </w:tc>
        <w:tc>
          <w:tcPr>
            <w:tcW w:w="310" w:type="pct"/>
            <w:shd w:val="clear" w:color="auto" w:fill="auto"/>
            <w:vAlign w:val="center"/>
          </w:tcPr>
          <w:p w14:paraId="6A667E8F" w14:textId="4CE05DAA" w:rsidR="00966ACF" w:rsidRPr="001B4838" w:rsidRDefault="001B4838" w:rsidP="00966AC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108</w:t>
            </w:r>
            <w:r w:rsidR="00966ACF" w:rsidRPr="001B4838">
              <w:rPr>
                <w:rFonts w:ascii="Arial" w:hAnsi="Arial" w:cs="Arial"/>
                <w:sz w:val="22"/>
                <w:szCs w:val="22"/>
                <w:lang w:val="en-US"/>
              </w:rPr>
              <w:t xml:space="preserve">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7912363F" w14:textId="7B8DC3A6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4AB80A38" w14:textId="277FE7B4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shd w:val="clear" w:color="auto" w:fill="auto"/>
            <w:vAlign w:val="center"/>
          </w:tcPr>
          <w:p w14:paraId="116CDF96" w14:textId="70E8B72F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shd w:val="clear" w:color="auto" w:fill="auto"/>
            <w:vAlign w:val="center"/>
          </w:tcPr>
          <w:p w14:paraId="18CA3DC9" w14:textId="2AC87B44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21B0F5A7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1CCCD2E6" w14:textId="682D9679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shd w:val="clear" w:color="auto" w:fill="auto"/>
            <w:vAlign w:val="center"/>
          </w:tcPr>
          <w:p w14:paraId="78C3831D" w14:textId="37F297B1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shd w:val="clear" w:color="auto" w:fill="auto"/>
            <w:vAlign w:val="center"/>
          </w:tcPr>
          <w:p w14:paraId="7F89ED43" w14:textId="70B2452D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69601BBF" w14:textId="0214D46D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27156AB2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7BAAEF40" w14:textId="7425FD7C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67A95A1E" w14:textId="707A7E79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66F31214" w14:textId="23B022B8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160979A9" w14:textId="2652E59D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048D0D8F" w14:textId="1E99EAE5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1F497D" w:themeColor="text2"/>
                <w:sz w:val="22"/>
                <w:szCs w:val="22"/>
                <w:lang w:val="en-US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324DCD2A" w14:textId="553F830A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6DC49028" w14:textId="481E72E8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28DB4ECF" w14:textId="0092E9A8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006B33D8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2BB09460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038F57A" w14:textId="1F1A8F66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142E1D0E" w14:textId="58FC0CD4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81D681B" w14:textId="5884FF03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2B2FB6FA" w14:textId="0137FE18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75" w:type="pct"/>
            <w:vMerge/>
            <w:shd w:val="clear" w:color="auto" w:fill="A6A6A6" w:themeFill="background1" w:themeFillShade="A6"/>
            <w:vAlign w:val="center"/>
          </w:tcPr>
          <w:p w14:paraId="608B6AD6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5F8E81A9" w14:textId="5C1B96B0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79111C23" w14:textId="2970D214" w:rsidR="00966ACF" w:rsidRPr="001B4838" w:rsidRDefault="001B4838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B4838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20717290" w14:textId="7C4B754A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3B44BDED" w14:textId="19F35B25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" w:type="pct"/>
            <w:vMerge/>
            <w:shd w:val="clear" w:color="auto" w:fill="FF0000"/>
            <w:vAlign w:val="center"/>
          </w:tcPr>
          <w:p w14:paraId="57370F1A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8" w:type="pct"/>
            <w:shd w:val="clear" w:color="auto" w:fill="auto"/>
            <w:vAlign w:val="center"/>
          </w:tcPr>
          <w:p w14:paraId="764B48C3" w14:textId="77777777" w:rsidR="00966ACF" w:rsidRPr="001B4838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6FA0489" w14:textId="77777777" w:rsidR="00797697" w:rsidRPr="001B4838" w:rsidRDefault="00797697" w:rsidP="00797697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0" w:line="240" w:lineRule="auto"/>
        <w:contextualSpacing/>
        <w:rPr>
          <w:rFonts w:ascii="Arial" w:hAnsi="Arial" w:cs="Arial"/>
          <w:lang w:val="fi-FI"/>
        </w:rPr>
      </w:pPr>
    </w:p>
    <w:p w14:paraId="208CFB99" w14:textId="6F33B308" w:rsidR="00797697" w:rsidRPr="001B4838" w:rsidRDefault="00797697" w:rsidP="00797697">
      <w:pPr>
        <w:tabs>
          <w:tab w:val="left" w:pos="11340"/>
        </w:tabs>
        <w:spacing w:after="0"/>
        <w:contextualSpacing/>
        <w:rPr>
          <w:rFonts w:ascii="Arial" w:eastAsia="Times New Roman" w:hAnsi="Arial" w:cs="Arial"/>
        </w:rPr>
      </w:pPr>
      <w:r w:rsidRPr="001B4838">
        <w:rPr>
          <w:rFonts w:ascii="Arial" w:eastAsia="Times New Roman" w:hAnsi="Arial" w:cs="Arial"/>
        </w:rPr>
        <w:tab/>
      </w:r>
      <w:r w:rsidRPr="001B4838">
        <w:rPr>
          <w:rFonts w:ascii="Arial" w:eastAsia="Times New Roman" w:hAnsi="Arial" w:cs="Arial"/>
          <w:lang w:val="id-ID"/>
        </w:rPr>
        <w:t xml:space="preserve">…………………, </w:t>
      </w:r>
      <w:r w:rsidRPr="001B4838">
        <w:rPr>
          <w:rFonts w:ascii="Arial" w:eastAsia="Times New Roman" w:hAnsi="Arial" w:cs="Arial"/>
        </w:rPr>
        <w:t>12 Juli 20</w:t>
      </w:r>
      <w:r w:rsidR="00B85119">
        <w:rPr>
          <w:rFonts w:ascii="Arial" w:eastAsia="Times New Roman" w:hAnsi="Arial" w:cs="Arial"/>
        </w:rPr>
        <w:t>..</w:t>
      </w:r>
    </w:p>
    <w:p w14:paraId="5B9CF1C6" w14:textId="77777777" w:rsidR="00797697" w:rsidRPr="001B4838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  <w:lang w:val="id-ID"/>
        </w:rPr>
      </w:pPr>
    </w:p>
    <w:p w14:paraId="2EF426ED" w14:textId="77777777" w:rsidR="00797697" w:rsidRPr="001B4838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B4838">
        <w:rPr>
          <w:rFonts w:ascii="Arial" w:eastAsia="Times New Roman" w:hAnsi="Arial" w:cs="Arial"/>
          <w:lang w:val="id-ID"/>
        </w:rPr>
        <w:t xml:space="preserve">Mengetahui </w:t>
      </w:r>
    </w:p>
    <w:p w14:paraId="67861E73" w14:textId="290F73CB" w:rsidR="00797697" w:rsidRPr="001B4838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B4838">
        <w:rPr>
          <w:rFonts w:ascii="Arial" w:eastAsia="Times New Roman" w:hAnsi="Arial" w:cs="Arial"/>
          <w:lang w:val="id-ID"/>
        </w:rPr>
        <w:t xml:space="preserve">Kepala </w:t>
      </w:r>
      <w:r w:rsidRPr="001B4838">
        <w:rPr>
          <w:rFonts w:ascii="Arial" w:hAnsi="Arial" w:cs="Arial"/>
          <w:bCs/>
        </w:rPr>
        <w:t>S</w:t>
      </w:r>
      <w:r w:rsidR="00431608" w:rsidRPr="001B4838">
        <w:rPr>
          <w:rFonts w:ascii="Arial" w:hAnsi="Arial" w:cs="Arial"/>
          <w:bCs/>
        </w:rPr>
        <w:t>D</w:t>
      </w:r>
      <w:r w:rsidRPr="001B4838">
        <w:rPr>
          <w:rFonts w:ascii="Arial" w:eastAsia="Times New Roman" w:hAnsi="Arial" w:cs="Arial"/>
          <w:lang w:val="id-ID"/>
        </w:rPr>
        <w:tab/>
        <w:t>Guru Mata Pelajaran</w:t>
      </w:r>
    </w:p>
    <w:p w14:paraId="1F4AFF24" w14:textId="77777777" w:rsidR="00797697" w:rsidRPr="001B4838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  <w:lang w:val="id-ID"/>
        </w:rPr>
      </w:pPr>
    </w:p>
    <w:p w14:paraId="1B2AC7FF" w14:textId="77777777" w:rsidR="00797697" w:rsidRPr="001B4838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</w:p>
    <w:p w14:paraId="6D744F37" w14:textId="77777777" w:rsidR="00797697" w:rsidRPr="001B4838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B4838">
        <w:rPr>
          <w:rFonts w:ascii="Arial" w:hAnsi="Arial" w:cs="Arial"/>
          <w:bCs/>
          <w:u w:val="single"/>
          <w:lang w:val="id-ID" w:eastAsia="id-ID"/>
        </w:rPr>
        <w:t>……………………</w:t>
      </w:r>
      <w:r w:rsidRPr="001B4838">
        <w:rPr>
          <w:rFonts w:ascii="Arial" w:hAnsi="Arial" w:cs="Arial"/>
          <w:bCs/>
          <w:u w:val="single"/>
          <w:lang w:eastAsia="id-ID"/>
        </w:rPr>
        <w:t>……………..</w:t>
      </w:r>
      <w:r w:rsidRPr="001B4838">
        <w:rPr>
          <w:rFonts w:ascii="Arial" w:eastAsia="Times New Roman" w:hAnsi="Arial" w:cs="Arial"/>
          <w:lang w:val="id-ID"/>
        </w:rPr>
        <w:tab/>
      </w:r>
      <w:r w:rsidRPr="001B4838">
        <w:rPr>
          <w:rFonts w:ascii="Arial" w:hAnsi="Arial" w:cs="Arial"/>
          <w:u w:val="single"/>
        </w:rPr>
        <w:t>…………………………………..</w:t>
      </w:r>
    </w:p>
    <w:p w14:paraId="78F3780A" w14:textId="432BCAB8" w:rsidR="00886C0A" w:rsidRPr="001B4838" w:rsidRDefault="00797697" w:rsidP="00FC3D2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B4838">
        <w:rPr>
          <w:rFonts w:ascii="Arial" w:hAnsi="Arial" w:cs="Arial"/>
          <w:lang w:val="id-ID" w:eastAsia="id-ID"/>
        </w:rPr>
        <w:t xml:space="preserve">NIP </w:t>
      </w:r>
      <w:r w:rsidRPr="001B4838">
        <w:rPr>
          <w:rFonts w:ascii="Arial" w:hAnsi="Arial" w:cs="Arial"/>
          <w:lang w:eastAsia="id-ID"/>
        </w:rPr>
        <w:t>.</w:t>
      </w:r>
      <w:r w:rsidRPr="001B4838">
        <w:rPr>
          <w:rFonts w:ascii="Arial" w:eastAsia="Times New Roman" w:hAnsi="Arial" w:cs="Arial"/>
          <w:lang w:eastAsia="id-ID"/>
        </w:rPr>
        <w:tab/>
      </w:r>
      <w:r w:rsidRPr="001B4838">
        <w:rPr>
          <w:rFonts w:ascii="Arial" w:hAnsi="Arial" w:cs="Arial"/>
          <w:lang w:val="id-ID"/>
        </w:rPr>
        <w:t xml:space="preserve">NIP. </w:t>
      </w:r>
    </w:p>
    <w:sectPr w:rsidR="00886C0A" w:rsidRPr="001B4838" w:rsidSect="000358D3">
      <w:pgSz w:w="18711" w:h="12191" w:orient="landscape" w:code="140"/>
      <w:pgMar w:top="144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18FC1" w14:textId="77777777" w:rsidR="00D911F1" w:rsidRDefault="00D911F1" w:rsidP="00903758">
      <w:pPr>
        <w:spacing w:after="0" w:line="240" w:lineRule="auto"/>
      </w:pPr>
      <w:r>
        <w:separator/>
      </w:r>
    </w:p>
  </w:endnote>
  <w:endnote w:type="continuationSeparator" w:id="0">
    <w:p w14:paraId="5C8B8602" w14:textId="77777777" w:rsidR="00D911F1" w:rsidRDefault="00D911F1" w:rsidP="0090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86C5E" w14:textId="77777777" w:rsidR="00D911F1" w:rsidRDefault="00D911F1" w:rsidP="00903758">
      <w:pPr>
        <w:spacing w:after="0" w:line="240" w:lineRule="auto"/>
      </w:pPr>
      <w:r>
        <w:separator/>
      </w:r>
    </w:p>
  </w:footnote>
  <w:footnote w:type="continuationSeparator" w:id="0">
    <w:p w14:paraId="6D523F83" w14:textId="77777777" w:rsidR="00D911F1" w:rsidRDefault="00D911F1" w:rsidP="00903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A5F25"/>
    <w:multiLevelType w:val="hybridMultilevel"/>
    <w:tmpl w:val="C602F67A"/>
    <w:lvl w:ilvl="0" w:tplc="04210015">
      <w:start w:val="1"/>
      <w:numFmt w:val="upperLetter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DC615A"/>
    <w:multiLevelType w:val="hybridMultilevel"/>
    <w:tmpl w:val="A8C412DA"/>
    <w:lvl w:ilvl="0" w:tplc="313C3370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2404A"/>
    <w:multiLevelType w:val="hybridMultilevel"/>
    <w:tmpl w:val="E0A26190"/>
    <w:lvl w:ilvl="0" w:tplc="57B88822">
      <w:start w:val="54"/>
      <w:numFmt w:val="bullet"/>
      <w:lvlText w:val="-"/>
      <w:lvlJc w:val="left"/>
      <w:pPr>
        <w:ind w:left="40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58CD053A"/>
    <w:multiLevelType w:val="hybridMultilevel"/>
    <w:tmpl w:val="735AB730"/>
    <w:lvl w:ilvl="0" w:tplc="04210015">
      <w:start w:val="1"/>
      <w:numFmt w:val="upperLetter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E047C0"/>
    <w:multiLevelType w:val="hybridMultilevel"/>
    <w:tmpl w:val="F47CCE02"/>
    <w:lvl w:ilvl="0" w:tplc="B074F0AE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2NTMzNjQ1tDQysLRU0lEKTi0uzszPAykwrAUA+sBr0CwAAAA="/>
  </w:docVars>
  <w:rsids>
    <w:rsidRoot w:val="003661F2"/>
    <w:rsid w:val="00000B35"/>
    <w:rsid w:val="000018B7"/>
    <w:rsid w:val="00001DD2"/>
    <w:rsid w:val="000061EF"/>
    <w:rsid w:val="000073BD"/>
    <w:rsid w:val="00010A6A"/>
    <w:rsid w:val="0001273B"/>
    <w:rsid w:val="00017905"/>
    <w:rsid w:val="000247CE"/>
    <w:rsid w:val="00032CB4"/>
    <w:rsid w:val="00033F50"/>
    <w:rsid w:val="000340B7"/>
    <w:rsid w:val="000358D3"/>
    <w:rsid w:val="00043B1A"/>
    <w:rsid w:val="000565EA"/>
    <w:rsid w:val="00060737"/>
    <w:rsid w:val="00062DD0"/>
    <w:rsid w:val="000668E2"/>
    <w:rsid w:val="0007500C"/>
    <w:rsid w:val="0008043F"/>
    <w:rsid w:val="00081255"/>
    <w:rsid w:val="00082A8A"/>
    <w:rsid w:val="00092BE1"/>
    <w:rsid w:val="00094A6E"/>
    <w:rsid w:val="00095684"/>
    <w:rsid w:val="000961A0"/>
    <w:rsid w:val="000A06FF"/>
    <w:rsid w:val="000A1732"/>
    <w:rsid w:val="000A48ED"/>
    <w:rsid w:val="000B2602"/>
    <w:rsid w:val="000B594B"/>
    <w:rsid w:val="000C1BDF"/>
    <w:rsid w:val="000C71A2"/>
    <w:rsid w:val="000D06F6"/>
    <w:rsid w:val="000F2C89"/>
    <w:rsid w:val="00113CEA"/>
    <w:rsid w:val="00124C1D"/>
    <w:rsid w:val="001326C8"/>
    <w:rsid w:val="00135087"/>
    <w:rsid w:val="00140186"/>
    <w:rsid w:val="00142DF0"/>
    <w:rsid w:val="001531E6"/>
    <w:rsid w:val="0015774F"/>
    <w:rsid w:val="0016356D"/>
    <w:rsid w:val="00165309"/>
    <w:rsid w:val="00165FAD"/>
    <w:rsid w:val="00172F81"/>
    <w:rsid w:val="00180BE4"/>
    <w:rsid w:val="0018735E"/>
    <w:rsid w:val="001902E9"/>
    <w:rsid w:val="0019097D"/>
    <w:rsid w:val="001B2198"/>
    <w:rsid w:val="001B4838"/>
    <w:rsid w:val="001B4B6E"/>
    <w:rsid w:val="001B7340"/>
    <w:rsid w:val="001C0371"/>
    <w:rsid w:val="001C2227"/>
    <w:rsid w:val="001D0ED0"/>
    <w:rsid w:val="001D60EB"/>
    <w:rsid w:val="001D6C8E"/>
    <w:rsid w:val="001E4549"/>
    <w:rsid w:val="001E4C44"/>
    <w:rsid w:val="001F1136"/>
    <w:rsid w:val="00206EB7"/>
    <w:rsid w:val="002074A3"/>
    <w:rsid w:val="00207FC9"/>
    <w:rsid w:val="00223A1D"/>
    <w:rsid w:val="00223E30"/>
    <w:rsid w:val="00230F82"/>
    <w:rsid w:val="00231EAD"/>
    <w:rsid w:val="002324A9"/>
    <w:rsid w:val="002354A6"/>
    <w:rsid w:val="00241347"/>
    <w:rsid w:val="00245BE0"/>
    <w:rsid w:val="0025745C"/>
    <w:rsid w:val="002602C4"/>
    <w:rsid w:val="0027467A"/>
    <w:rsid w:val="0027673A"/>
    <w:rsid w:val="00283CCE"/>
    <w:rsid w:val="00294CEB"/>
    <w:rsid w:val="002A0C35"/>
    <w:rsid w:val="002A4877"/>
    <w:rsid w:val="002A4C2B"/>
    <w:rsid w:val="002B1053"/>
    <w:rsid w:val="002D4C12"/>
    <w:rsid w:val="002D5AC3"/>
    <w:rsid w:val="002E0C89"/>
    <w:rsid w:val="002E207B"/>
    <w:rsid w:val="002E39EB"/>
    <w:rsid w:val="002F3331"/>
    <w:rsid w:val="002F3427"/>
    <w:rsid w:val="002F3C11"/>
    <w:rsid w:val="002F6BF5"/>
    <w:rsid w:val="00302572"/>
    <w:rsid w:val="00323200"/>
    <w:rsid w:val="003437D7"/>
    <w:rsid w:val="00350A94"/>
    <w:rsid w:val="00351B8B"/>
    <w:rsid w:val="00351CE3"/>
    <w:rsid w:val="003556CD"/>
    <w:rsid w:val="00357DA4"/>
    <w:rsid w:val="00361293"/>
    <w:rsid w:val="00363611"/>
    <w:rsid w:val="003661F2"/>
    <w:rsid w:val="00371F53"/>
    <w:rsid w:val="003762FB"/>
    <w:rsid w:val="00383C57"/>
    <w:rsid w:val="00385BA8"/>
    <w:rsid w:val="0038654C"/>
    <w:rsid w:val="0039364D"/>
    <w:rsid w:val="003A2783"/>
    <w:rsid w:val="003A5411"/>
    <w:rsid w:val="003B62AF"/>
    <w:rsid w:val="003D1CBD"/>
    <w:rsid w:val="003D59B9"/>
    <w:rsid w:val="003D60E3"/>
    <w:rsid w:val="003D79BE"/>
    <w:rsid w:val="003E0E15"/>
    <w:rsid w:val="003E2352"/>
    <w:rsid w:val="003E4D9D"/>
    <w:rsid w:val="003E4FDE"/>
    <w:rsid w:val="003E6A4A"/>
    <w:rsid w:val="003F2CAE"/>
    <w:rsid w:val="003F6360"/>
    <w:rsid w:val="003F79F3"/>
    <w:rsid w:val="00406F26"/>
    <w:rsid w:val="00417FEE"/>
    <w:rsid w:val="00423ADF"/>
    <w:rsid w:val="004277CC"/>
    <w:rsid w:val="00431608"/>
    <w:rsid w:val="00433C72"/>
    <w:rsid w:val="004453D2"/>
    <w:rsid w:val="00447545"/>
    <w:rsid w:val="00451998"/>
    <w:rsid w:val="00454B8B"/>
    <w:rsid w:val="00457979"/>
    <w:rsid w:val="00470D00"/>
    <w:rsid w:val="0047406B"/>
    <w:rsid w:val="00483CC8"/>
    <w:rsid w:val="00487E65"/>
    <w:rsid w:val="0049105B"/>
    <w:rsid w:val="00492651"/>
    <w:rsid w:val="004942F5"/>
    <w:rsid w:val="004A57D9"/>
    <w:rsid w:val="004A73D1"/>
    <w:rsid w:val="004A765F"/>
    <w:rsid w:val="004B20DE"/>
    <w:rsid w:val="004B46E5"/>
    <w:rsid w:val="004B6F64"/>
    <w:rsid w:val="004D71BA"/>
    <w:rsid w:val="004E035B"/>
    <w:rsid w:val="004E3DD6"/>
    <w:rsid w:val="004E4EB6"/>
    <w:rsid w:val="004F6DFF"/>
    <w:rsid w:val="00500BB5"/>
    <w:rsid w:val="00500FEF"/>
    <w:rsid w:val="00503FAD"/>
    <w:rsid w:val="00504B0F"/>
    <w:rsid w:val="00524564"/>
    <w:rsid w:val="00545B98"/>
    <w:rsid w:val="00546134"/>
    <w:rsid w:val="00546B1B"/>
    <w:rsid w:val="00556CAC"/>
    <w:rsid w:val="00565E37"/>
    <w:rsid w:val="00566682"/>
    <w:rsid w:val="00571F66"/>
    <w:rsid w:val="00583447"/>
    <w:rsid w:val="005903B2"/>
    <w:rsid w:val="005A55C7"/>
    <w:rsid w:val="005A6DD3"/>
    <w:rsid w:val="005B26D0"/>
    <w:rsid w:val="005C0B33"/>
    <w:rsid w:val="005C2778"/>
    <w:rsid w:val="005C5A53"/>
    <w:rsid w:val="005C6288"/>
    <w:rsid w:val="005D05A9"/>
    <w:rsid w:val="005D2A3D"/>
    <w:rsid w:val="005D40AA"/>
    <w:rsid w:val="005D44D9"/>
    <w:rsid w:val="005E0E3B"/>
    <w:rsid w:val="005E24B6"/>
    <w:rsid w:val="005E58FA"/>
    <w:rsid w:val="005E6727"/>
    <w:rsid w:val="006076AA"/>
    <w:rsid w:val="00611298"/>
    <w:rsid w:val="00613D59"/>
    <w:rsid w:val="006176F2"/>
    <w:rsid w:val="00624620"/>
    <w:rsid w:val="006308E5"/>
    <w:rsid w:val="00634759"/>
    <w:rsid w:val="0063641B"/>
    <w:rsid w:val="00644A2A"/>
    <w:rsid w:val="00644EC8"/>
    <w:rsid w:val="00646B12"/>
    <w:rsid w:val="006555AD"/>
    <w:rsid w:val="00656993"/>
    <w:rsid w:val="0066456D"/>
    <w:rsid w:val="00671A27"/>
    <w:rsid w:val="00682920"/>
    <w:rsid w:val="006843D2"/>
    <w:rsid w:val="006870C9"/>
    <w:rsid w:val="00690900"/>
    <w:rsid w:val="00692755"/>
    <w:rsid w:val="006963EE"/>
    <w:rsid w:val="00696DFC"/>
    <w:rsid w:val="006A266F"/>
    <w:rsid w:val="006A292C"/>
    <w:rsid w:val="006B4EAE"/>
    <w:rsid w:val="006C0B20"/>
    <w:rsid w:val="006C2BC8"/>
    <w:rsid w:val="006C2D8F"/>
    <w:rsid w:val="006C6CD4"/>
    <w:rsid w:val="006D32BB"/>
    <w:rsid w:val="006E07CB"/>
    <w:rsid w:val="006F6DC1"/>
    <w:rsid w:val="006F7F6E"/>
    <w:rsid w:val="007031EC"/>
    <w:rsid w:val="00716D0B"/>
    <w:rsid w:val="0071736C"/>
    <w:rsid w:val="00720E63"/>
    <w:rsid w:val="00720F64"/>
    <w:rsid w:val="00721D6D"/>
    <w:rsid w:val="00724F7D"/>
    <w:rsid w:val="0073400A"/>
    <w:rsid w:val="00742EB9"/>
    <w:rsid w:val="00745AC4"/>
    <w:rsid w:val="007633E3"/>
    <w:rsid w:val="00763AC4"/>
    <w:rsid w:val="00764C19"/>
    <w:rsid w:val="00772181"/>
    <w:rsid w:val="00797697"/>
    <w:rsid w:val="007A002B"/>
    <w:rsid w:val="007A0D65"/>
    <w:rsid w:val="007A5C6D"/>
    <w:rsid w:val="007B0E23"/>
    <w:rsid w:val="007B57CC"/>
    <w:rsid w:val="007C2138"/>
    <w:rsid w:val="007C5951"/>
    <w:rsid w:val="007C7B22"/>
    <w:rsid w:val="007D0372"/>
    <w:rsid w:val="007D1621"/>
    <w:rsid w:val="007D2C75"/>
    <w:rsid w:val="007D4F8F"/>
    <w:rsid w:val="007D567B"/>
    <w:rsid w:val="007D6D70"/>
    <w:rsid w:val="007E1D1D"/>
    <w:rsid w:val="007E266A"/>
    <w:rsid w:val="007E3C27"/>
    <w:rsid w:val="007E5BFF"/>
    <w:rsid w:val="007E7E45"/>
    <w:rsid w:val="008006E0"/>
    <w:rsid w:val="00803B92"/>
    <w:rsid w:val="00811178"/>
    <w:rsid w:val="00813F70"/>
    <w:rsid w:val="008159DD"/>
    <w:rsid w:val="00815BA1"/>
    <w:rsid w:val="00827F41"/>
    <w:rsid w:val="00832FBF"/>
    <w:rsid w:val="00834560"/>
    <w:rsid w:val="00836D67"/>
    <w:rsid w:val="008470B2"/>
    <w:rsid w:val="00847413"/>
    <w:rsid w:val="008501F1"/>
    <w:rsid w:val="00852FAC"/>
    <w:rsid w:val="00877D6B"/>
    <w:rsid w:val="00886C0A"/>
    <w:rsid w:val="00890618"/>
    <w:rsid w:val="00897A79"/>
    <w:rsid w:val="008A3F62"/>
    <w:rsid w:val="008B2B0D"/>
    <w:rsid w:val="008B6FAC"/>
    <w:rsid w:val="008C08AC"/>
    <w:rsid w:val="008D35CF"/>
    <w:rsid w:val="008E0507"/>
    <w:rsid w:val="008F1874"/>
    <w:rsid w:val="00902153"/>
    <w:rsid w:val="00903758"/>
    <w:rsid w:val="0091103B"/>
    <w:rsid w:val="009379A0"/>
    <w:rsid w:val="009403D8"/>
    <w:rsid w:val="0094170B"/>
    <w:rsid w:val="00943D18"/>
    <w:rsid w:val="00946676"/>
    <w:rsid w:val="00946C00"/>
    <w:rsid w:val="00947711"/>
    <w:rsid w:val="00962FA2"/>
    <w:rsid w:val="00966ACF"/>
    <w:rsid w:val="0099040D"/>
    <w:rsid w:val="009A4A3D"/>
    <w:rsid w:val="009B675E"/>
    <w:rsid w:val="009C4B2C"/>
    <w:rsid w:val="009C530B"/>
    <w:rsid w:val="009D220D"/>
    <w:rsid w:val="009D7979"/>
    <w:rsid w:val="009E234D"/>
    <w:rsid w:val="009E7768"/>
    <w:rsid w:val="009E7C9C"/>
    <w:rsid w:val="009F69B4"/>
    <w:rsid w:val="009F79FF"/>
    <w:rsid w:val="00A115B5"/>
    <w:rsid w:val="00A21BA2"/>
    <w:rsid w:val="00A21C00"/>
    <w:rsid w:val="00A26FD2"/>
    <w:rsid w:val="00A345F6"/>
    <w:rsid w:val="00A34ED4"/>
    <w:rsid w:val="00A366F5"/>
    <w:rsid w:val="00A604CD"/>
    <w:rsid w:val="00A610AE"/>
    <w:rsid w:val="00A67F5A"/>
    <w:rsid w:val="00A70D8D"/>
    <w:rsid w:val="00A72202"/>
    <w:rsid w:val="00A7362E"/>
    <w:rsid w:val="00A754A3"/>
    <w:rsid w:val="00A75E39"/>
    <w:rsid w:val="00A76D3A"/>
    <w:rsid w:val="00A83240"/>
    <w:rsid w:val="00A94A30"/>
    <w:rsid w:val="00AA1390"/>
    <w:rsid w:val="00AB101F"/>
    <w:rsid w:val="00AC0565"/>
    <w:rsid w:val="00AC2185"/>
    <w:rsid w:val="00AE33F1"/>
    <w:rsid w:val="00AE4581"/>
    <w:rsid w:val="00AE659D"/>
    <w:rsid w:val="00AF787C"/>
    <w:rsid w:val="00B02659"/>
    <w:rsid w:val="00B0427A"/>
    <w:rsid w:val="00B04E7F"/>
    <w:rsid w:val="00B05A3F"/>
    <w:rsid w:val="00B06D9B"/>
    <w:rsid w:val="00B122F5"/>
    <w:rsid w:val="00B157BE"/>
    <w:rsid w:val="00B159DF"/>
    <w:rsid w:val="00B160E6"/>
    <w:rsid w:val="00B25BAF"/>
    <w:rsid w:val="00B27518"/>
    <w:rsid w:val="00B429D9"/>
    <w:rsid w:val="00B42F7E"/>
    <w:rsid w:val="00B45313"/>
    <w:rsid w:val="00B520F4"/>
    <w:rsid w:val="00B546B4"/>
    <w:rsid w:val="00B637D2"/>
    <w:rsid w:val="00B65C5F"/>
    <w:rsid w:val="00B85119"/>
    <w:rsid w:val="00B86A85"/>
    <w:rsid w:val="00B87D97"/>
    <w:rsid w:val="00B951BF"/>
    <w:rsid w:val="00BA1236"/>
    <w:rsid w:val="00BB31CC"/>
    <w:rsid w:val="00BB6877"/>
    <w:rsid w:val="00BB7199"/>
    <w:rsid w:val="00BD6CFA"/>
    <w:rsid w:val="00BE00F7"/>
    <w:rsid w:val="00BE71F9"/>
    <w:rsid w:val="00BF38AD"/>
    <w:rsid w:val="00C076A3"/>
    <w:rsid w:val="00C0788E"/>
    <w:rsid w:val="00C134A0"/>
    <w:rsid w:val="00C157B6"/>
    <w:rsid w:val="00C30365"/>
    <w:rsid w:val="00C313DF"/>
    <w:rsid w:val="00C3181A"/>
    <w:rsid w:val="00C376E2"/>
    <w:rsid w:val="00C56305"/>
    <w:rsid w:val="00CA024B"/>
    <w:rsid w:val="00CA5745"/>
    <w:rsid w:val="00CA71F6"/>
    <w:rsid w:val="00CB3769"/>
    <w:rsid w:val="00CB6125"/>
    <w:rsid w:val="00CB62EB"/>
    <w:rsid w:val="00CC0042"/>
    <w:rsid w:val="00CE0FA1"/>
    <w:rsid w:val="00CE50FD"/>
    <w:rsid w:val="00CE7F8B"/>
    <w:rsid w:val="00CF0853"/>
    <w:rsid w:val="00D172CA"/>
    <w:rsid w:val="00D259E9"/>
    <w:rsid w:val="00D31D30"/>
    <w:rsid w:val="00D361FD"/>
    <w:rsid w:val="00D530D2"/>
    <w:rsid w:val="00D57361"/>
    <w:rsid w:val="00D73115"/>
    <w:rsid w:val="00D74866"/>
    <w:rsid w:val="00D75369"/>
    <w:rsid w:val="00D76BF8"/>
    <w:rsid w:val="00D86839"/>
    <w:rsid w:val="00D911F1"/>
    <w:rsid w:val="00DA2F32"/>
    <w:rsid w:val="00DA35BA"/>
    <w:rsid w:val="00DA50A6"/>
    <w:rsid w:val="00DB4C1C"/>
    <w:rsid w:val="00DC62B4"/>
    <w:rsid w:val="00DD15E3"/>
    <w:rsid w:val="00DE0DC6"/>
    <w:rsid w:val="00DE4EEA"/>
    <w:rsid w:val="00DE5E7B"/>
    <w:rsid w:val="00E00A59"/>
    <w:rsid w:val="00E05935"/>
    <w:rsid w:val="00E06FFD"/>
    <w:rsid w:val="00E13AF7"/>
    <w:rsid w:val="00E14FCD"/>
    <w:rsid w:val="00E20744"/>
    <w:rsid w:val="00E262A8"/>
    <w:rsid w:val="00E32472"/>
    <w:rsid w:val="00E33977"/>
    <w:rsid w:val="00E361C5"/>
    <w:rsid w:val="00E40B9E"/>
    <w:rsid w:val="00E413F0"/>
    <w:rsid w:val="00E41DA4"/>
    <w:rsid w:val="00E428DE"/>
    <w:rsid w:val="00E45F0E"/>
    <w:rsid w:val="00E529D7"/>
    <w:rsid w:val="00E55014"/>
    <w:rsid w:val="00E565F0"/>
    <w:rsid w:val="00E61E33"/>
    <w:rsid w:val="00E6212D"/>
    <w:rsid w:val="00E82C19"/>
    <w:rsid w:val="00E916EE"/>
    <w:rsid w:val="00E91C8F"/>
    <w:rsid w:val="00E9274D"/>
    <w:rsid w:val="00E93EF2"/>
    <w:rsid w:val="00EA3436"/>
    <w:rsid w:val="00EA6695"/>
    <w:rsid w:val="00EA6DC3"/>
    <w:rsid w:val="00EB10C3"/>
    <w:rsid w:val="00EC1CB4"/>
    <w:rsid w:val="00EC37AF"/>
    <w:rsid w:val="00EC4222"/>
    <w:rsid w:val="00ED1F18"/>
    <w:rsid w:val="00EF4EDF"/>
    <w:rsid w:val="00F10438"/>
    <w:rsid w:val="00F10F88"/>
    <w:rsid w:val="00F153EE"/>
    <w:rsid w:val="00F211A7"/>
    <w:rsid w:val="00F21FD7"/>
    <w:rsid w:val="00F259AD"/>
    <w:rsid w:val="00F27CFC"/>
    <w:rsid w:val="00F33EB3"/>
    <w:rsid w:val="00F3450B"/>
    <w:rsid w:val="00F35165"/>
    <w:rsid w:val="00F41D9D"/>
    <w:rsid w:val="00F51D26"/>
    <w:rsid w:val="00F7663F"/>
    <w:rsid w:val="00F776CE"/>
    <w:rsid w:val="00F92222"/>
    <w:rsid w:val="00F92DE8"/>
    <w:rsid w:val="00F93511"/>
    <w:rsid w:val="00F97391"/>
    <w:rsid w:val="00FB3B33"/>
    <w:rsid w:val="00FC3D27"/>
    <w:rsid w:val="00FC7BA9"/>
    <w:rsid w:val="00FE17AD"/>
    <w:rsid w:val="00FE5113"/>
    <w:rsid w:val="00FF52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3E79B3"/>
  <w15:docId w15:val="{A0829AEC-8AFF-4BCF-87CA-27906A33C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1F2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1F2"/>
    <w:pPr>
      <w:spacing w:after="0" w:line="240" w:lineRule="auto"/>
    </w:pPr>
    <w:rPr>
      <w:rFonts w:ascii="Calibri" w:eastAsia="Calibri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0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375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90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3758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E00A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560D8C-869D-4EC4-9F8C-8FD7BE946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MKA</vt:lpstr>
    </vt:vector>
  </TitlesOfParts>
  <Company>PT. HADE MULTI KARYA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A</dc:title>
  <dc:creator>Azzam Khalif</dc:creator>
  <cp:lastModifiedBy>Admin</cp:lastModifiedBy>
  <cp:revision>13</cp:revision>
  <cp:lastPrinted>2001-12-31T19:19:00Z</cp:lastPrinted>
  <dcterms:created xsi:type="dcterms:W3CDTF">2022-11-20T21:41:00Z</dcterms:created>
  <dcterms:modified xsi:type="dcterms:W3CDTF">2025-04-10T05:05:00Z</dcterms:modified>
</cp:coreProperties>
</file>